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FE1668" w:rsidRDefault="0074249A" w:rsidP="00FE1668">
      <w:pPr>
        <w:spacing w:after="0"/>
        <w:jc w:val="center"/>
        <w:rPr>
          <w:rFonts w:ascii="Times New Roman" w:hAnsi="Times New Roman" w:cs="Times New Roman"/>
          <w:b/>
          <w:smallCaps/>
          <w:sz w:val="28"/>
        </w:rPr>
      </w:pPr>
      <w:r w:rsidRPr="00FE1668">
        <w:rPr>
          <w:rFonts w:ascii="Times New Roman" w:hAnsi="Times New Roman" w:cs="Times New Roman"/>
          <w:b/>
          <w:smallCaps/>
          <w:sz w:val="28"/>
        </w:rPr>
        <w:t>Thanh Do</w:t>
      </w:r>
    </w:p>
    <w:p w:rsidR="0074249A" w:rsidRPr="00FE1668" w:rsidRDefault="0082475B" w:rsidP="00FE1668">
      <w:pPr>
        <w:spacing w:after="0"/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Machine Operator</w:t>
      </w:r>
    </w:p>
    <w:p w:rsidR="0074249A" w:rsidRPr="00FE1668" w:rsidRDefault="0074249A" w:rsidP="00FE1668">
      <w:pPr>
        <w:spacing w:after="0"/>
        <w:jc w:val="center"/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>thanhdo@wwrfresource.com</w:t>
      </w:r>
    </w:p>
    <w:p w:rsidR="0074249A" w:rsidRPr="00FE1668" w:rsidRDefault="0074249A" w:rsidP="00FE1668">
      <w:pPr>
        <w:spacing w:after="0"/>
        <w:jc w:val="center"/>
        <w:rPr>
          <w:rFonts w:ascii="Times New Roman" w:hAnsi="Times New Roman" w:cs="Times New Roman"/>
        </w:rPr>
      </w:pPr>
      <w:bookmarkStart w:id="0" w:name="_GoBack"/>
      <w:bookmarkEnd w:id="0"/>
      <w:r w:rsidRPr="00FE1668">
        <w:rPr>
          <w:rFonts w:ascii="Times New Roman" w:hAnsi="Times New Roman" w:cs="Times New Roman"/>
          <w:i/>
        </w:rPr>
        <w:t xml:space="preserve"> </w:t>
      </w:r>
      <w:r w:rsidRPr="00FE1668">
        <w:rPr>
          <w:rFonts w:ascii="Times New Roman" w:hAnsi="Times New Roman" w:cs="Times New Roman"/>
        </w:rPr>
        <w:t xml:space="preserve">(316) </w:t>
      </w:r>
      <w:r w:rsidR="00282284">
        <w:rPr>
          <w:rFonts w:ascii="Times New Roman" w:hAnsi="Times New Roman" w:cs="Times New Roman"/>
        </w:rPr>
        <w:t>239-5807</w:t>
      </w:r>
    </w:p>
    <w:p w:rsidR="0074249A" w:rsidRPr="00FE1668" w:rsidRDefault="0074249A" w:rsidP="00FE1668">
      <w:pPr>
        <w:jc w:val="center"/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>401 S. Emporia, Wichita, KS 67202</w:t>
      </w:r>
    </w:p>
    <w:p w:rsidR="0074249A" w:rsidRPr="00FE1668" w:rsidRDefault="0074249A" w:rsidP="0082475B">
      <w:pPr>
        <w:spacing w:after="100" w:afterAutospacing="1"/>
        <w:rPr>
          <w:rFonts w:ascii="Times New Roman" w:hAnsi="Times New Roman" w:cs="Times New Roman"/>
          <w:b/>
          <w:smallCaps/>
        </w:rPr>
      </w:pPr>
      <w:r w:rsidRPr="00FE1668">
        <w:rPr>
          <w:rFonts w:ascii="Times New Roman" w:hAnsi="Times New Roman" w:cs="Times New Roman"/>
          <w:b/>
          <w:smallCaps/>
        </w:rPr>
        <w:t>Profile Summary</w:t>
      </w:r>
    </w:p>
    <w:p w:rsidR="0074249A" w:rsidRPr="00FE1668" w:rsidRDefault="0074249A" w:rsidP="00FE1668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>4</w:t>
      </w:r>
      <w:r w:rsidR="0082475B">
        <w:rPr>
          <w:rFonts w:ascii="Times New Roman" w:hAnsi="Times New Roman" w:cs="Times New Roman"/>
        </w:rPr>
        <w:t>+</w:t>
      </w:r>
      <w:r w:rsidRPr="00FE1668">
        <w:rPr>
          <w:rFonts w:ascii="Times New Roman" w:hAnsi="Times New Roman" w:cs="Times New Roman"/>
        </w:rPr>
        <w:t xml:space="preserve"> years of experience in the manufacturing and production industries, </w:t>
      </w:r>
      <w:r w:rsidR="0082475B">
        <w:rPr>
          <w:rFonts w:ascii="Times New Roman" w:hAnsi="Times New Roman" w:cs="Times New Roman"/>
        </w:rPr>
        <w:t xml:space="preserve">operating machines, building wire harnesses, and </w:t>
      </w:r>
      <w:r w:rsidRPr="00FE1668">
        <w:rPr>
          <w:rFonts w:ascii="Times New Roman" w:hAnsi="Times New Roman" w:cs="Times New Roman"/>
        </w:rPr>
        <w:t>assembling furniture.</w:t>
      </w:r>
    </w:p>
    <w:p w:rsidR="0074249A" w:rsidRPr="00FE1668" w:rsidRDefault="007C35B1" w:rsidP="00FE1668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ble to setup, </w:t>
      </w:r>
      <w:r w:rsidR="0074249A" w:rsidRPr="00FE1668">
        <w:rPr>
          <w:rFonts w:ascii="Times New Roman" w:hAnsi="Times New Roman" w:cs="Times New Roman"/>
        </w:rPr>
        <w:t>operate</w:t>
      </w:r>
      <w:r>
        <w:rPr>
          <w:rFonts w:ascii="Times New Roman" w:hAnsi="Times New Roman" w:cs="Times New Roman"/>
        </w:rPr>
        <w:t>, and calibrate</w:t>
      </w:r>
      <w:r w:rsidR="0074249A" w:rsidRPr="00FE1668">
        <w:rPr>
          <w:rFonts w:ascii="Times New Roman" w:hAnsi="Times New Roman" w:cs="Times New Roman"/>
        </w:rPr>
        <w:t xml:space="preserve"> CNC machines with different tools.</w:t>
      </w:r>
    </w:p>
    <w:p w:rsidR="0082475B" w:rsidRDefault="0074249A" w:rsidP="007C35B1">
      <w:pPr>
        <w:pStyle w:val="ListParagraph"/>
        <w:numPr>
          <w:ilvl w:val="0"/>
          <w:numId w:val="6"/>
        </w:numPr>
        <w:spacing w:after="120"/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 xml:space="preserve">Maintains a high level </w:t>
      </w:r>
      <w:r w:rsidR="00FE1668">
        <w:rPr>
          <w:rFonts w:ascii="Times New Roman" w:hAnsi="Times New Roman" w:cs="Times New Roman"/>
        </w:rPr>
        <w:t xml:space="preserve">of </w:t>
      </w:r>
      <w:r w:rsidR="0082475B">
        <w:rPr>
          <w:rFonts w:ascii="Times New Roman" w:hAnsi="Times New Roman" w:cs="Times New Roman"/>
        </w:rPr>
        <w:t>attention to detail.</w:t>
      </w:r>
    </w:p>
    <w:p w:rsidR="0074249A" w:rsidRDefault="0082475B" w:rsidP="007C35B1">
      <w:pPr>
        <w:pStyle w:val="ListParagraph"/>
        <w:numPr>
          <w:ilvl w:val="0"/>
          <w:numId w:val="6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</w:t>
      </w:r>
      <w:r w:rsidR="0074249A" w:rsidRPr="00FE1668">
        <w:rPr>
          <w:rFonts w:ascii="Times New Roman" w:hAnsi="Times New Roman" w:cs="Times New Roman"/>
        </w:rPr>
        <w:t>trives to continually improve</w:t>
      </w:r>
      <w:r>
        <w:rPr>
          <w:rFonts w:ascii="Times New Roman" w:hAnsi="Times New Roman" w:cs="Times New Roman"/>
        </w:rPr>
        <w:t xml:space="preserve"> processes and work efficiently to meet production deadlines.</w:t>
      </w:r>
    </w:p>
    <w:p w:rsidR="0082475B" w:rsidRPr="00FE1668" w:rsidRDefault="0082475B" w:rsidP="0082475B">
      <w:pPr>
        <w:pStyle w:val="ListParagraph"/>
        <w:numPr>
          <w:ilvl w:val="0"/>
          <w:numId w:val="6"/>
        </w:numPr>
        <w:spacing w:after="100" w:afterAutospacing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s quickly to solve problems as they arise.</w:t>
      </w:r>
    </w:p>
    <w:p w:rsidR="0074249A" w:rsidRPr="00FE1668" w:rsidRDefault="0074249A" w:rsidP="0082475B">
      <w:pPr>
        <w:spacing w:after="100" w:afterAutospacing="1"/>
        <w:rPr>
          <w:rFonts w:ascii="Times New Roman" w:hAnsi="Times New Roman" w:cs="Times New Roman"/>
          <w:b/>
          <w:smallCaps/>
        </w:rPr>
      </w:pPr>
      <w:r w:rsidRPr="00FE1668">
        <w:rPr>
          <w:rFonts w:ascii="Times New Roman" w:hAnsi="Times New Roman" w:cs="Times New Roman"/>
          <w:b/>
          <w:smallCaps/>
        </w:rPr>
        <w:t>Skill Summary</w:t>
      </w:r>
    </w:p>
    <w:p w:rsidR="00FE1668" w:rsidRDefault="00FE1668" w:rsidP="00FE1668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  <w:sectPr w:rsidR="00FE1668" w:rsidSect="00FE1668">
          <w:pgSz w:w="12240" w:h="15840"/>
          <w:pgMar w:top="720" w:right="1440" w:bottom="1440" w:left="1440" w:header="720" w:footer="720" w:gutter="0"/>
          <w:cols w:space="720"/>
          <w:docGrid w:linePitch="360"/>
        </w:sectPr>
      </w:pPr>
    </w:p>
    <w:p w:rsidR="0074249A" w:rsidRPr="00FE1668" w:rsidRDefault="0074249A" w:rsidP="00FE1668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lastRenderedPageBreak/>
        <w:t>Calibrators</w:t>
      </w:r>
    </w:p>
    <w:p w:rsidR="0074249A" w:rsidRPr="00FE1668" w:rsidRDefault="0074249A" w:rsidP="00FE1668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>Tape measures</w:t>
      </w:r>
    </w:p>
    <w:p w:rsidR="0074249A" w:rsidRPr="00FE1668" w:rsidRDefault="0074249A" w:rsidP="00FE1668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>Drill bits</w:t>
      </w:r>
    </w:p>
    <w:p w:rsidR="0074249A" w:rsidRPr="00FE1668" w:rsidRDefault="0074249A" w:rsidP="0082475B">
      <w:pPr>
        <w:pStyle w:val="ListParagraph"/>
        <w:numPr>
          <w:ilvl w:val="0"/>
          <w:numId w:val="5"/>
        </w:numPr>
        <w:spacing w:after="100" w:afterAutospacing="1"/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>Metal finishing</w:t>
      </w:r>
    </w:p>
    <w:p w:rsidR="0082475B" w:rsidRDefault="0082475B" w:rsidP="00FE1668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Deburring</w:t>
      </w:r>
    </w:p>
    <w:p w:rsidR="0082475B" w:rsidRDefault="0082475B" w:rsidP="00FE1668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moothing</w:t>
      </w:r>
    </w:p>
    <w:p w:rsidR="0082475B" w:rsidRPr="00FE1668" w:rsidRDefault="0082475B" w:rsidP="00FE1668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anding</w:t>
      </w:r>
    </w:p>
    <w:p w:rsidR="0074249A" w:rsidRPr="00FE1668" w:rsidRDefault="00FE1668" w:rsidP="0082475B">
      <w:pPr>
        <w:pStyle w:val="ListParagraph"/>
        <w:numPr>
          <w:ilvl w:val="0"/>
          <w:numId w:val="5"/>
        </w:numPr>
        <w:spacing w:after="100" w:afterAutospacing="1"/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>Hand tools</w:t>
      </w:r>
    </w:p>
    <w:p w:rsidR="00FE1668" w:rsidRDefault="00FE1668">
      <w:pPr>
        <w:rPr>
          <w:rFonts w:ascii="Times New Roman" w:hAnsi="Times New Roman" w:cs="Times New Roman"/>
          <w:b/>
          <w:smallCaps/>
        </w:rPr>
        <w:sectPr w:rsidR="00FE1668" w:rsidSect="00FE1668">
          <w:type w:val="continuous"/>
          <w:pgSz w:w="12240" w:h="15840"/>
          <w:pgMar w:top="720" w:right="1440" w:bottom="1440" w:left="1440" w:header="720" w:footer="720" w:gutter="0"/>
          <w:cols w:num="2" w:space="720"/>
          <w:docGrid w:linePitch="360"/>
        </w:sectPr>
      </w:pPr>
    </w:p>
    <w:p w:rsidR="00FE1668" w:rsidRPr="00FE1668" w:rsidRDefault="00FE1668" w:rsidP="0082475B">
      <w:pPr>
        <w:spacing w:before="100" w:beforeAutospacing="1" w:after="100" w:afterAutospacing="1"/>
        <w:rPr>
          <w:rFonts w:ascii="Times New Roman" w:hAnsi="Times New Roman" w:cs="Times New Roman"/>
          <w:b/>
          <w:smallCaps/>
        </w:rPr>
      </w:pPr>
      <w:r w:rsidRPr="00FE1668">
        <w:rPr>
          <w:rFonts w:ascii="Times New Roman" w:hAnsi="Times New Roman" w:cs="Times New Roman"/>
          <w:b/>
          <w:smallCaps/>
        </w:rPr>
        <w:lastRenderedPageBreak/>
        <w:t>Work Experience</w:t>
      </w:r>
    </w:p>
    <w:p w:rsidR="00FE1668" w:rsidRPr="00FE1668" w:rsidRDefault="00FE1668" w:rsidP="0082475B">
      <w:pPr>
        <w:tabs>
          <w:tab w:val="left" w:pos="2880"/>
          <w:tab w:val="left" w:pos="5760"/>
          <w:tab w:val="right" w:pos="9360"/>
        </w:tabs>
        <w:spacing w:after="100" w:afterAutospacing="1"/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  <w:i/>
        </w:rPr>
        <w:t>Harness Builder</w:t>
      </w:r>
      <w:r w:rsidRPr="00FE1668">
        <w:rPr>
          <w:rFonts w:ascii="Times New Roman" w:hAnsi="Times New Roman" w:cs="Times New Roman"/>
        </w:rPr>
        <w:tab/>
      </w:r>
      <w:proofErr w:type="spellStart"/>
      <w:r w:rsidRPr="00FE1668">
        <w:rPr>
          <w:rFonts w:ascii="Times New Roman" w:hAnsi="Times New Roman" w:cs="Times New Roman"/>
        </w:rPr>
        <w:t>Electrex</w:t>
      </w:r>
      <w:proofErr w:type="spellEnd"/>
      <w:r w:rsidRPr="00FE1668">
        <w:rPr>
          <w:rFonts w:ascii="Times New Roman" w:hAnsi="Times New Roman" w:cs="Times New Roman"/>
        </w:rPr>
        <w:tab/>
        <w:t>Hutchinson, KS</w:t>
      </w:r>
      <w:r w:rsidRPr="00FE1668">
        <w:rPr>
          <w:rFonts w:ascii="Times New Roman" w:hAnsi="Times New Roman" w:cs="Times New Roman"/>
        </w:rPr>
        <w:tab/>
        <w:t>2016 – 2018</w:t>
      </w:r>
    </w:p>
    <w:p w:rsidR="00FE1668" w:rsidRPr="00FE1668" w:rsidRDefault="00FE1668" w:rsidP="00FE1668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>Interpreted blueprint readings to setup for specific harness assemblies.</w:t>
      </w:r>
    </w:p>
    <w:p w:rsidR="00FE1668" w:rsidRPr="00FE1668" w:rsidRDefault="00FE1668" w:rsidP="00FE1668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>Prepared boards for harness assembly according to blueprint specification.</w:t>
      </w:r>
    </w:p>
    <w:p w:rsidR="00FE1668" w:rsidRPr="00FE1668" w:rsidRDefault="00FE1668" w:rsidP="007C35B1">
      <w:pPr>
        <w:pStyle w:val="ListParagraph"/>
        <w:numPr>
          <w:ilvl w:val="0"/>
          <w:numId w:val="3"/>
        </w:numPr>
        <w:spacing w:after="120"/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>Routed several hundred wires along specific channels to meet up with required connector.</w:t>
      </w:r>
    </w:p>
    <w:p w:rsidR="00FE1668" w:rsidRPr="00FE1668" w:rsidRDefault="00FE1668" w:rsidP="0082475B">
      <w:pPr>
        <w:tabs>
          <w:tab w:val="left" w:pos="2880"/>
          <w:tab w:val="left" w:pos="5760"/>
          <w:tab w:val="right" w:pos="9360"/>
        </w:tabs>
        <w:spacing w:before="100" w:beforeAutospacing="1" w:after="100" w:afterAutospacing="1"/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  <w:i/>
        </w:rPr>
        <w:t>Assembler</w:t>
      </w:r>
      <w:r w:rsidR="0082475B">
        <w:rPr>
          <w:rFonts w:ascii="Times New Roman" w:hAnsi="Times New Roman" w:cs="Times New Roman"/>
        </w:rPr>
        <w:tab/>
        <w:t>KCI</w:t>
      </w:r>
      <w:r w:rsidR="0082475B">
        <w:rPr>
          <w:rFonts w:ascii="Times New Roman" w:hAnsi="Times New Roman" w:cs="Times New Roman"/>
        </w:rPr>
        <w:tab/>
        <w:t>Hutchinson, KS</w:t>
      </w:r>
      <w:r w:rsidR="0082475B">
        <w:rPr>
          <w:rFonts w:ascii="Times New Roman" w:hAnsi="Times New Roman" w:cs="Times New Roman"/>
        </w:rPr>
        <w:tab/>
        <w:t xml:space="preserve">2012 – </w:t>
      </w:r>
      <w:r w:rsidRPr="00FE1668">
        <w:rPr>
          <w:rFonts w:ascii="Times New Roman" w:hAnsi="Times New Roman" w:cs="Times New Roman"/>
        </w:rPr>
        <w:t>2014</w:t>
      </w:r>
    </w:p>
    <w:p w:rsidR="00FE1668" w:rsidRPr="00FE1668" w:rsidRDefault="00FE1668" w:rsidP="00FE166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>Assisted with clerical duties in the production office to meet production deadlines.</w:t>
      </w:r>
    </w:p>
    <w:p w:rsidR="00FE1668" w:rsidRPr="00FE1668" w:rsidRDefault="00FE1668" w:rsidP="00FE166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>Worked in multiple departments to see projects through completion, from assembly to sanding, and painting and staining.</w:t>
      </w:r>
    </w:p>
    <w:p w:rsidR="00FE1668" w:rsidRDefault="00FE1668" w:rsidP="007C35B1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>Operated machines and equipment to assemble office furniture for distribution across the state.</w:t>
      </w:r>
    </w:p>
    <w:p w:rsidR="0082475B" w:rsidRDefault="0082475B" w:rsidP="0082475B">
      <w:pPr>
        <w:tabs>
          <w:tab w:val="left" w:pos="2880"/>
          <w:tab w:val="left" w:pos="5760"/>
          <w:tab w:val="right" w:pos="9360"/>
        </w:tabs>
        <w:spacing w:before="100" w:beforeAutospacing="1" w:after="100" w:afterAutospacing="1"/>
        <w:rPr>
          <w:rFonts w:ascii="Times New Roman" w:hAnsi="Times New Roman" w:cs="Times New Roman"/>
        </w:rPr>
      </w:pPr>
      <w:r w:rsidRPr="0082475B">
        <w:rPr>
          <w:rFonts w:ascii="Times New Roman" w:hAnsi="Times New Roman" w:cs="Times New Roman"/>
          <w:i/>
        </w:rPr>
        <w:t>Machine Operator</w:t>
      </w:r>
      <w:r>
        <w:rPr>
          <w:rFonts w:ascii="Times New Roman" w:hAnsi="Times New Roman" w:cs="Times New Roman"/>
        </w:rPr>
        <w:tab/>
        <w:t>Goddard Machine</w:t>
      </w:r>
      <w:r>
        <w:rPr>
          <w:rFonts w:ascii="Times New Roman" w:hAnsi="Times New Roman" w:cs="Times New Roman"/>
        </w:rPr>
        <w:tab/>
        <w:t>Wichita, KS</w:t>
      </w:r>
      <w:r>
        <w:rPr>
          <w:rFonts w:ascii="Times New Roman" w:hAnsi="Times New Roman" w:cs="Times New Roman"/>
        </w:rPr>
        <w:tab/>
        <w:t>2004 – 2006</w:t>
      </w:r>
    </w:p>
    <w:p w:rsidR="0082475B" w:rsidRDefault="0082475B" w:rsidP="0082475B">
      <w:pPr>
        <w:pStyle w:val="ListParagraph"/>
        <w:numPr>
          <w:ilvl w:val="0"/>
          <w:numId w:val="8"/>
        </w:numPr>
        <w:spacing w:after="120"/>
        <w:rPr>
          <w:rFonts w:ascii="Times New Roman" w:hAnsi="Times New Roman" w:cs="Times New Roman"/>
        </w:rPr>
      </w:pPr>
      <w:r w:rsidRPr="0082475B">
        <w:rPr>
          <w:rFonts w:ascii="Times New Roman" w:hAnsi="Times New Roman" w:cs="Times New Roman"/>
        </w:rPr>
        <w:t>Determined and maintained the acceptable limits for grinding and blending defects.</w:t>
      </w:r>
    </w:p>
    <w:p w:rsidR="0082475B" w:rsidRDefault="0082475B" w:rsidP="0082475B">
      <w:pPr>
        <w:pStyle w:val="ListParagraph"/>
        <w:numPr>
          <w:ilvl w:val="0"/>
          <w:numId w:val="8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burred</w:t>
      </w:r>
      <w:r w:rsidRPr="0082475B">
        <w:rPr>
          <w:rFonts w:ascii="Times New Roman" w:hAnsi="Times New Roman" w:cs="Times New Roman"/>
        </w:rPr>
        <w:t>, polished, and processed all assigned metal parts to specified tolerances.</w:t>
      </w:r>
    </w:p>
    <w:p w:rsidR="0082475B" w:rsidRPr="0082475B" w:rsidRDefault="0082475B" w:rsidP="0082475B">
      <w:pPr>
        <w:pStyle w:val="ListParagraph"/>
        <w:numPr>
          <w:ilvl w:val="0"/>
          <w:numId w:val="8"/>
        </w:numPr>
        <w:spacing w:after="100" w:afterAutospacing="1"/>
        <w:rPr>
          <w:rFonts w:ascii="Times New Roman" w:hAnsi="Times New Roman" w:cs="Times New Roman"/>
        </w:rPr>
      </w:pPr>
      <w:r w:rsidRPr="0082475B">
        <w:rPr>
          <w:rFonts w:ascii="Times New Roman" w:hAnsi="Times New Roman" w:cs="Times New Roman"/>
        </w:rPr>
        <w:t>Operated and adjusted all assigned grinder equipment, safely and efficiently.</w:t>
      </w:r>
    </w:p>
    <w:p w:rsidR="00FE1668" w:rsidRPr="00FE1668" w:rsidRDefault="00FE1668" w:rsidP="0082475B">
      <w:pPr>
        <w:spacing w:after="100" w:afterAutospacing="1"/>
        <w:rPr>
          <w:rFonts w:ascii="Times New Roman" w:hAnsi="Times New Roman" w:cs="Times New Roman"/>
          <w:b/>
          <w:smallCaps/>
        </w:rPr>
      </w:pPr>
      <w:r w:rsidRPr="00FE1668">
        <w:rPr>
          <w:rFonts w:ascii="Times New Roman" w:hAnsi="Times New Roman" w:cs="Times New Roman"/>
          <w:b/>
          <w:smallCaps/>
        </w:rPr>
        <w:t>Education</w:t>
      </w:r>
    </w:p>
    <w:p w:rsidR="00FE1668" w:rsidRPr="00FE1668" w:rsidRDefault="00FE1668" w:rsidP="007C35B1">
      <w:pPr>
        <w:tabs>
          <w:tab w:val="left" w:pos="3600"/>
          <w:tab w:val="right" w:pos="9360"/>
        </w:tabs>
        <w:rPr>
          <w:rFonts w:ascii="Times New Roman" w:hAnsi="Times New Roman" w:cs="Times New Roman"/>
        </w:rPr>
      </w:pPr>
      <w:r w:rsidRPr="007C35B1">
        <w:rPr>
          <w:rFonts w:ascii="Times New Roman" w:hAnsi="Times New Roman" w:cs="Times New Roman"/>
        </w:rPr>
        <w:t>M</w:t>
      </w:r>
      <w:r w:rsidR="007C35B1">
        <w:rPr>
          <w:rFonts w:ascii="Times New Roman" w:hAnsi="Times New Roman" w:cs="Times New Roman"/>
        </w:rPr>
        <w:t>anufacturing Skills Certificate</w:t>
      </w:r>
      <w:r w:rsidR="007C35B1">
        <w:rPr>
          <w:rFonts w:ascii="Times New Roman" w:hAnsi="Times New Roman" w:cs="Times New Roman"/>
        </w:rPr>
        <w:tab/>
      </w:r>
      <w:r w:rsidRPr="007C35B1">
        <w:rPr>
          <w:rFonts w:ascii="Times New Roman" w:hAnsi="Times New Roman" w:cs="Times New Roman"/>
          <w:i/>
        </w:rPr>
        <w:t>Southeast Kansas Education Service Center</w:t>
      </w:r>
      <w:r w:rsidRPr="007C35B1">
        <w:rPr>
          <w:rFonts w:ascii="Times New Roman" w:hAnsi="Times New Roman" w:cs="Times New Roman"/>
        </w:rPr>
        <w:tab/>
        <w:t>August 2016</w:t>
      </w:r>
    </w:p>
    <w:sectPr w:rsidR="00FE1668" w:rsidRPr="00FE1668" w:rsidSect="00FE1668">
      <w:type w:val="continuous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EB67E8"/>
    <w:multiLevelType w:val="hybridMultilevel"/>
    <w:tmpl w:val="1DC6B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E42580"/>
    <w:multiLevelType w:val="hybridMultilevel"/>
    <w:tmpl w:val="B8427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EE81217"/>
    <w:multiLevelType w:val="hybridMultilevel"/>
    <w:tmpl w:val="5D10B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76A5E52"/>
    <w:multiLevelType w:val="hybridMultilevel"/>
    <w:tmpl w:val="752A3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71804C0"/>
    <w:multiLevelType w:val="hybridMultilevel"/>
    <w:tmpl w:val="B364B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88658D9"/>
    <w:multiLevelType w:val="hybridMultilevel"/>
    <w:tmpl w:val="7CC2B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7AC6C34"/>
    <w:multiLevelType w:val="hybridMultilevel"/>
    <w:tmpl w:val="90941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B1062FA"/>
    <w:multiLevelType w:val="hybridMultilevel"/>
    <w:tmpl w:val="AA10B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1"/>
  </w:num>
  <w:num w:numId="4">
    <w:abstractNumId w:val="0"/>
  </w:num>
  <w:num w:numId="5">
    <w:abstractNumId w:val="6"/>
  </w:num>
  <w:num w:numId="6">
    <w:abstractNumId w:val="2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sDQyszAxBjIMjZR0lIJTi4sz8/NACoxrAQR7pNEsAAAA"/>
  </w:docVars>
  <w:rsids>
    <w:rsidRoot w:val="0074249A"/>
    <w:rsid w:val="00246A87"/>
    <w:rsid w:val="00282284"/>
    <w:rsid w:val="00522C52"/>
    <w:rsid w:val="0074249A"/>
    <w:rsid w:val="007C35B1"/>
    <w:rsid w:val="007E2073"/>
    <w:rsid w:val="0082475B"/>
    <w:rsid w:val="00C0095C"/>
    <w:rsid w:val="00FE1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4249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E166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4249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E16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9623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9</Words>
  <Characters>14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6</cp:revision>
  <cp:lastPrinted>2018-04-25T17:01:00Z</cp:lastPrinted>
  <dcterms:created xsi:type="dcterms:W3CDTF">2018-04-25T13:21:00Z</dcterms:created>
  <dcterms:modified xsi:type="dcterms:W3CDTF">2018-04-25T17:01:00Z</dcterms:modified>
</cp:coreProperties>
</file>